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3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ef04fc0-d3d1-4d24-80a4-d56c0cb8300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ef04fc0-d3d1-4d24-80a4-d56c0cb83004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a6ed1fd-fa12-401f-8470-dba0af4771a0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a6ed1fd-fa12-401f-8470-dba0af4771a0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e372bf2-570c-4faa-bb41-4236cfc9cd12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e372bf2-570c-4faa-bb41-4236cfc9cd12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6729e69-48d2-4eff-8ee5-1975aecf63fb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6729e69-48d2-4eff-8ee5-1975aecf63fb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c3c5484-3dae-4d59-8790-a6889b0d287c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c3c5484-3dae-4d59-8790-a6889b0d287c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34c13b4-fcc4-4328-9cf8-99e75a7ae10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34c13b4-fcc4-4328-9cf8-99e75a7ae10b"/>
      <w:r>
        <w:rPr>
          <w:rFonts/>
          <w:b w:val="true"/>
        </w:rPr>
        <w:t xml:space="preserve">: </w:t>
      </w:r>
      <w:r>
        <w:t xml:space="preserve">B - Enoncé 14 : La consommation de Puff Bars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27d9ce2-fd54-4393-9d9c-f40924a131a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27d9ce2-fd54-4393-9d9c-f40924a131a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8158d6c-0ae6-424f-be2a-2840bf3db80f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8158d6c-0ae6-424f-be2a-2840bf3db80f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1c4b528-1b10-4463-aec6-b2ad1eacb9a1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1c4b528-1b10-4463-aec6-b2ad1eacb9a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055a48e-146e-4567-911c-0e992729ab0d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055a48e-146e-4567-911c-0e992729ab0d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c3b8095-12cc-49a2-a479-733e5563c8d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c3b8095-12cc-49a2-a479-733e5563c8d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c968f7f-e94f-4167-85af-bb18b528fa1f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c968f7f-e94f-4167-85af-bb18b528fa1f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3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3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29335543248c017022ccfc30fecfa877ddadc3e7.png"/>
<Relationship Id="rId40" Type="http://schemas.openxmlformats.org/officeDocument/2006/relationships/image" Target="media/b392e7e206596846ae6de3e476f8d8e362e63c67.png"/>
<Relationship Id="rId41" Type="http://schemas.openxmlformats.org/officeDocument/2006/relationships/image" Target="media/1992ae5501a6212fee2b1ff995885ac8dff3555e.png"/>
<Relationship Id="rId42" Type="http://schemas.openxmlformats.org/officeDocument/2006/relationships/image" Target="media/8971afaa82ad5b973025d677599a3fe0eccf799e.png"/>
<Relationship Id="rId43" Type="http://schemas.openxmlformats.org/officeDocument/2006/relationships/image" Target="media/f62acfb19ab8636e224abd29d1d62fb60feb961f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3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6:52Z</dcterms:created>
  <dcterms:modified xsi:type="dcterms:W3CDTF">2023-09-26T12:26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3</vt:lpwstr>
  </property>
</Properties>
</file>